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CA6F965" w14:textId="77777777" w:rsidR="00B241E4" w:rsidRDefault="00B241E4" w:rsidP="004E3E11"/>
    <w:p w14:paraId="6FA18BC6" w14:textId="77777777" w:rsidR="0054724B" w:rsidRDefault="0054724B" w:rsidP="004E3E11"/>
    <w:p w14:paraId="62722DA9" w14:textId="190681C3" w:rsidR="00DC1753" w:rsidRDefault="00DC1753" w:rsidP="004E3E11">
      <w:pPr>
        <w:rPr>
          <w:rFonts w:ascii="Arial" w:hAnsi="Arial" w:cs="Arial"/>
          <w:b/>
          <w:bCs/>
        </w:rPr>
      </w:pPr>
      <w:r w:rsidRPr="00DC1753">
        <w:rPr>
          <w:rFonts w:ascii="Arial" w:hAnsi="Arial" w:cs="Arial"/>
          <w:b/>
          <w:bCs/>
        </w:rPr>
        <w:t>Communication Protocol Welding Power Source to Mobile Application.</w:t>
      </w:r>
    </w:p>
    <w:p w14:paraId="6622B21A" w14:textId="77777777" w:rsidR="00DC1753" w:rsidRDefault="00DC1753" w:rsidP="004E3E11">
      <w:pPr>
        <w:rPr>
          <w:rFonts w:ascii="Arial" w:hAnsi="Arial" w:cs="Arial"/>
          <w:b/>
          <w:bCs/>
        </w:rPr>
      </w:pPr>
    </w:p>
    <w:p w14:paraId="0979A3D5" w14:textId="77777777" w:rsidR="00DC1753" w:rsidRDefault="00DC1753" w:rsidP="004E3E11">
      <w:pPr>
        <w:rPr>
          <w:rFonts w:ascii="Arial" w:hAnsi="Arial" w:cs="Arial"/>
          <w:b/>
          <w:bCs/>
        </w:rPr>
      </w:pPr>
    </w:p>
    <w:p w14:paraId="22F33508" w14:textId="77777777" w:rsidR="00226F84" w:rsidRDefault="00226F84" w:rsidP="004E3E11">
      <w:pPr>
        <w:rPr>
          <w:rFonts w:ascii="Arial" w:hAnsi="Arial" w:cs="Arial"/>
          <w:b/>
          <w:bCs/>
        </w:rPr>
      </w:pPr>
    </w:p>
    <w:p w14:paraId="0C7828B6" w14:textId="77777777" w:rsidR="00226F84" w:rsidRDefault="00226F84" w:rsidP="004E3E11">
      <w:pPr>
        <w:rPr>
          <w:rFonts w:ascii="Arial" w:hAnsi="Arial" w:cs="Arial"/>
          <w:b/>
          <w:bCs/>
        </w:rPr>
      </w:pPr>
    </w:p>
    <w:p w14:paraId="75CE774B" w14:textId="6AB321DF" w:rsidR="00DC1753" w:rsidRDefault="00DC1753" w:rsidP="004E3E11">
      <w:pPr>
        <w:rPr>
          <w:rFonts w:eastAsia="Times New Roman"/>
          <w:color w:val="000000"/>
          <w:lang w:val="en-IN" w:eastAsia="en-IN"/>
        </w:rPr>
      </w:pPr>
      <w:r>
        <w:rPr>
          <w:rFonts w:ascii="Arial" w:hAnsi="Arial" w:cs="Arial"/>
          <w:b/>
          <w:bCs/>
        </w:rPr>
        <w:t>Command</w:t>
      </w:r>
      <w:r w:rsidR="00226F84">
        <w:rPr>
          <w:rFonts w:ascii="Arial" w:hAnsi="Arial" w:cs="Arial"/>
          <w:b/>
          <w:bCs/>
        </w:rPr>
        <w:t xml:space="preserve"> 1  </w:t>
      </w:r>
      <w:r>
        <w:rPr>
          <w:rFonts w:ascii="Arial" w:hAnsi="Arial" w:cs="Arial"/>
          <w:b/>
          <w:bCs/>
        </w:rPr>
        <w:t xml:space="preserve">: </w:t>
      </w:r>
      <w:r w:rsidRPr="00747A9A">
        <w:rPr>
          <w:rFonts w:eastAsia="Times New Roman"/>
          <w:color w:val="000000"/>
          <w:lang w:val="en-IN" w:eastAsia="en-IN"/>
        </w:rPr>
        <w:t>Parameter Monitor</w:t>
      </w:r>
    </w:p>
    <w:p w14:paraId="6B5CBF90" w14:textId="11FD0100" w:rsidR="00DC1753" w:rsidRDefault="00DC1753" w:rsidP="00DC1753">
      <w:r>
        <w:rPr>
          <w:rFonts w:eastAsia="Times New Roman"/>
          <w:color w:val="000000"/>
          <w:lang w:val="en-IN" w:eastAsia="en-IN"/>
        </w:rPr>
        <w:t>Request</w:t>
      </w:r>
      <w:r w:rsidR="00226F84">
        <w:rPr>
          <w:rFonts w:eastAsia="Times New Roman"/>
          <w:color w:val="000000"/>
          <w:lang w:val="en-IN" w:eastAsia="en-IN"/>
        </w:rPr>
        <w:tab/>
      </w:r>
      <w:r>
        <w:rPr>
          <w:rFonts w:eastAsia="Times New Roman"/>
          <w:color w:val="000000"/>
          <w:lang w:val="en-IN" w:eastAsia="en-IN"/>
        </w:rPr>
        <w:t xml:space="preserve"> :</w:t>
      </w:r>
      <w:r w:rsidRPr="00DC1753">
        <w:t xml:space="preserve"> </w:t>
      </w:r>
      <w:r w:rsidRPr="000C0509">
        <w:t>@</w:t>
      </w:r>
      <w:r w:rsidR="003C72A5">
        <w:t>M:X</w:t>
      </w:r>
      <w:r w:rsidRPr="000C0509">
        <w:t>SC:</w:t>
      </w:r>
      <w:r>
        <w:t>xxx</w:t>
      </w:r>
      <w:r w:rsidRPr="000C0509">
        <w:t>AV</w:t>
      </w:r>
      <w:r>
        <w:t>:xxx</w:t>
      </w:r>
      <w:r w:rsidRPr="000C0509">
        <w:t>AC:</w:t>
      </w:r>
      <w:r>
        <w:t>xxxHr:xxMin:xxSec:xx</w:t>
      </w:r>
      <w:r w:rsidR="003C72A5">
        <w:t>VR:XMB:X</w:t>
      </w:r>
      <w:r w:rsidR="00AB1892">
        <w:t>R:X</w:t>
      </w:r>
      <w:r w:rsidRPr="000C0509">
        <w:t>#$</w:t>
      </w:r>
      <w:r w:rsidR="002B2A2E">
        <w:t>BV:000</w:t>
      </w:r>
      <w:r w:rsidRPr="000C0509">
        <w:t>BP:000BT:000</w:t>
      </w:r>
      <w:r w:rsidR="002B2A2E">
        <w:t>ER:00</w:t>
      </w:r>
      <w:r w:rsidR="003C72A5">
        <w:t>&amp;</w:t>
      </w:r>
    </w:p>
    <w:p w14:paraId="2CE187CC" w14:textId="5BE2FB76" w:rsidR="00DC1753" w:rsidRDefault="00DC1753" w:rsidP="00DC1753">
      <w:r>
        <w:t xml:space="preserve">Response </w:t>
      </w:r>
      <w:r w:rsidR="00226F84">
        <w:tab/>
      </w:r>
      <w:r>
        <w:t>: NA</w:t>
      </w:r>
    </w:p>
    <w:p w14:paraId="2F1999A8" w14:textId="7D2BB2F2" w:rsidR="00DC1753" w:rsidRDefault="00DC1753" w:rsidP="00DC1753">
      <w:r>
        <w:t>Descriptions:</w:t>
      </w:r>
    </w:p>
    <w:p w14:paraId="48CFF0FD" w14:textId="77777777" w:rsidR="00DC1753" w:rsidRDefault="00DC1753" w:rsidP="00DC1753"/>
    <w:p w14:paraId="1EFFBA2F" w14:textId="602DE24F" w:rsidR="00DC1753" w:rsidRDefault="00DC1753" w:rsidP="004E3E11">
      <w:pPr>
        <w:rPr>
          <w:rFonts w:ascii="Arial" w:hAnsi="Arial" w:cs="Arial"/>
          <w:b/>
          <w:bCs/>
        </w:rPr>
      </w:pPr>
    </w:p>
    <w:p w14:paraId="00FBB881" w14:textId="2789CC91" w:rsidR="00226F84" w:rsidRDefault="003C72A5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 – M (MMA)</w:t>
      </w:r>
    </w:p>
    <w:p w14:paraId="5FEA79AC" w14:textId="13980813" w:rsidR="003C72A5" w:rsidRDefault="003C72A5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T (TIG)</w:t>
      </w:r>
    </w:p>
    <w:p w14:paraId="0770D4AF" w14:textId="1E89545D" w:rsidR="003C72A5" w:rsidRDefault="003C72A5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VR- </w:t>
      </w:r>
      <w:r>
        <w:rPr>
          <w:rFonts w:ascii="Arial" w:hAnsi="Arial" w:cs="Arial"/>
          <w:b/>
          <w:bCs/>
        </w:rPr>
        <w:tab/>
        <w:t xml:space="preserve"> 1- VRD ON</w:t>
      </w:r>
    </w:p>
    <w:p w14:paraId="31A6DD84" w14:textId="3CDDA82B" w:rsidR="003C72A5" w:rsidRDefault="003C72A5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0 -VRD OFF</w:t>
      </w:r>
    </w:p>
    <w:p w14:paraId="73349735" w14:textId="076A9BA5" w:rsidR="003C72A5" w:rsidRDefault="003C72A5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MB- 1- Battery Operated</w:t>
      </w:r>
    </w:p>
    <w:p w14:paraId="344DAC4A" w14:textId="79FB4576" w:rsidR="003C72A5" w:rsidRDefault="003C72A5" w:rsidP="003C72A5">
      <w:pPr>
        <w:ind w:firstLine="72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0 Mains </w:t>
      </w:r>
    </w:p>
    <w:p w14:paraId="351300EF" w14:textId="77777777" w:rsidR="003C72A5" w:rsidRDefault="003C72A5" w:rsidP="003C72A5">
      <w:pPr>
        <w:ind w:firstLine="720"/>
        <w:rPr>
          <w:rFonts w:ascii="Arial" w:hAnsi="Arial" w:cs="Arial"/>
          <w:b/>
          <w:bCs/>
        </w:rPr>
      </w:pPr>
    </w:p>
    <w:p w14:paraId="6443983C" w14:textId="77777777" w:rsidR="003C72A5" w:rsidRDefault="003C72A5" w:rsidP="003C72A5">
      <w:pPr>
        <w:ind w:firstLine="720"/>
        <w:rPr>
          <w:rFonts w:ascii="Arial" w:hAnsi="Arial" w:cs="Arial"/>
          <w:b/>
          <w:bCs/>
        </w:rPr>
      </w:pPr>
    </w:p>
    <w:p w14:paraId="45976DCD" w14:textId="77777777" w:rsidR="003C72A5" w:rsidRDefault="003C72A5" w:rsidP="003C72A5">
      <w:pPr>
        <w:ind w:firstLine="720"/>
        <w:rPr>
          <w:rFonts w:ascii="Arial" w:hAnsi="Arial" w:cs="Arial"/>
          <w:b/>
          <w:bCs/>
        </w:rPr>
      </w:pPr>
    </w:p>
    <w:p w14:paraId="1CFAA92D" w14:textId="328CF053" w:rsidR="00226F84" w:rsidRDefault="0091110E" w:rsidP="004E3E11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VRD ON /OFF:  ?VX</w:t>
      </w:r>
    </w:p>
    <w:p w14:paraId="3C033DE6" w14:textId="77777777" w:rsidR="00226F84" w:rsidRDefault="00226F84" w:rsidP="004E3E11">
      <w:pPr>
        <w:rPr>
          <w:rFonts w:ascii="Arial" w:hAnsi="Arial" w:cs="Arial"/>
          <w:b/>
          <w:bCs/>
        </w:rPr>
      </w:pPr>
    </w:p>
    <w:p w14:paraId="08E30F7A" w14:textId="77777777" w:rsidR="00226F84" w:rsidRPr="00DC1753" w:rsidRDefault="00226F84" w:rsidP="004E3E11">
      <w:pPr>
        <w:rPr>
          <w:rFonts w:ascii="Arial" w:hAnsi="Arial" w:cs="Arial"/>
          <w:b/>
          <w:bCs/>
        </w:rPr>
      </w:pPr>
    </w:p>
    <w:p w14:paraId="6D3C384F" w14:textId="77777777" w:rsidR="0054724B" w:rsidRDefault="0054724B" w:rsidP="004E3E11"/>
    <w:tbl>
      <w:tblPr>
        <w:tblW w:w="11246" w:type="dxa"/>
        <w:tblInd w:w="-790" w:type="dxa"/>
        <w:tblLook w:val="04A0" w:firstRow="1" w:lastRow="0" w:firstColumn="1" w:lastColumn="0" w:noHBand="0" w:noVBand="1"/>
      </w:tblPr>
      <w:tblGrid>
        <w:gridCol w:w="825"/>
        <w:gridCol w:w="1838"/>
        <w:gridCol w:w="4971"/>
        <w:gridCol w:w="1191"/>
        <w:gridCol w:w="2421"/>
      </w:tblGrid>
      <w:tr w:rsidR="00DC1753" w:rsidRPr="00747A9A" w14:paraId="11E34CDC" w14:textId="77777777" w:rsidTr="00DC1753">
        <w:trPr>
          <w:trHeight w:val="384"/>
        </w:trPr>
        <w:tc>
          <w:tcPr>
            <w:tcW w:w="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16B0A" w14:textId="77777777" w:rsidR="00DC1753" w:rsidRPr="00DC1753" w:rsidRDefault="00DC1753" w:rsidP="00DC1753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C175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r. No</w:t>
            </w:r>
          </w:p>
        </w:tc>
        <w:tc>
          <w:tcPr>
            <w:tcW w:w="19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1453E5" w14:textId="77777777" w:rsidR="00DC1753" w:rsidRPr="00DC1753" w:rsidRDefault="00DC1753" w:rsidP="00DC1753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C175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Command</w:t>
            </w:r>
          </w:p>
        </w:tc>
        <w:tc>
          <w:tcPr>
            <w:tcW w:w="465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35C5F" w14:textId="61835343" w:rsidR="00DC1753" w:rsidRPr="00DC1753" w:rsidRDefault="00DC1753" w:rsidP="00DC1753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C175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Request</w:t>
            </w: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5B7CBA" w14:textId="061E1333" w:rsidR="00DC1753" w:rsidRPr="00DC1753" w:rsidRDefault="00DC1753" w:rsidP="00DC1753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C175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Response</w:t>
            </w:r>
          </w:p>
        </w:tc>
        <w:tc>
          <w:tcPr>
            <w:tcW w:w="25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27806" w14:textId="77777777" w:rsidR="00DC1753" w:rsidRPr="00DC1753" w:rsidRDefault="00DC1753" w:rsidP="00DC1753">
            <w:pPr>
              <w:widowControl/>
              <w:autoSpaceDE/>
              <w:autoSpaceDN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 w:rsidRPr="00DC1753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Remark</w:t>
            </w:r>
          </w:p>
        </w:tc>
      </w:tr>
      <w:tr w:rsidR="00DC1753" w:rsidRPr="00747A9A" w14:paraId="06F497B2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083CC2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FB817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Login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62D7D" w14:textId="77777777" w:rsidR="00DC1753" w:rsidRPr="00747A9A" w:rsidRDefault="00DC1753" w:rsidP="00747A9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DBD3CC" w14:textId="77777777" w:rsidR="00DC1753" w:rsidRPr="00747A9A" w:rsidRDefault="00DC1753" w:rsidP="00747A9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204B47" w14:textId="77777777" w:rsidR="00DC1753" w:rsidRPr="00747A9A" w:rsidRDefault="00DC1753" w:rsidP="00747A9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</w:tr>
      <w:tr w:rsidR="00DC1753" w:rsidRPr="00747A9A" w14:paraId="14898BFB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C4447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2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455FA" w14:textId="105E53D4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arameter Monitor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4E668B" w14:textId="77777777" w:rsidR="00DC1753" w:rsidRDefault="00DC1753" w:rsidP="00DC1753">
            <w:r w:rsidRPr="000C0509">
              <w:t>@SC:</w:t>
            </w:r>
            <w:r>
              <w:t>xxx</w:t>
            </w:r>
            <w:r w:rsidRPr="000C0509">
              <w:t>AV</w:t>
            </w:r>
            <w:r>
              <w:t>:xxx</w:t>
            </w:r>
            <w:r w:rsidRPr="000C0509">
              <w:t>AC:</w:t>
            </w:r>
            <w:r>
              <w:t>xxxHr:xxMin:xxSec:xx</w:t>
            </w:r>
            <w:r w:rsidRPr="000C0509">
              <w:t>#$BP:000BT:000</w:t>
            </w:r>
          </w:p>
          <w:p w14:paraId="63E306CC" w14:textId="4B874179" w:rsidR="00DC1753" w:rsidRPr="00747A9A" w:rsidRDefault="00DC1753" w:rsidP="00334A7A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8BC0B" w14:textId="4DB26CA1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  <w:r>
              <w:rPr>
                <w:rFonts w:eastAsia="Times New Roman"/>
                <w:color w:val="000000"/>
                <w:lang w:val="en-IN" w:eastAsia="en-IN"/>
              </w:rPr>
              <w:t>-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9A19B" w14:textId="727E926B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</w:p>
        </w:tc>
      </w:tr>
      <w:tr w:rsidR="00DC1753" w:rsidRPr="00747A9A" w14:paraId="6A332D58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BD966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3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600741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Set Current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03235A" w14:textId="0F93973E" w:rsidR="00DC1753" w:rsidRPr="00747A9A" w:rsidRDefault="00DC1753" w:rsidP="00334A7A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700C43" w14:textId="7E31ADF1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  <w:r>
              <w:rPr>
                <w:rFonts w:eastAsia="Times New Roman"/>
                <w:color w:val="000000"/>
                <w:lang w:val="en-IN" w:eastAsia="en-IN"/>
              </w:rPr>
              <w:t>Display set value on ps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CA33D4" w14:textId="64ACEDC5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 Range-</w:t>
            </w:r>
            <w:r w:rsidRPr="00747A9A">
              <w:rPr>
                <w:rFonts w:eastAsia="Times New Roman"/>
                <w:color w:val="000000"/>
                <w:lang w:val="en-IN" w:eastAsia="en-IN"/>
              </w:rPr>
              <w:t>10-400</w:t>
            </w:r>
            <w:r>
              <w:rPr>
                <w:rFonts w:eastAsia="Times New Roman"/>
                <w:color w:val="000000"/>
                <w:lang w:val="en-IN" w:eastAsia="en-IN"/>
              </w:rPr>
              <w:t>V</w:t>
            </w:r>
          </w:p>
        </w:tc>
      </w:tr>
      <w:tr w:rsidR="00DC1753" w:rsidRPr="00747A9A" w14:paraId="5DA2CBDC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F875F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4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D931C3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Actual voltage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56CF0C" w14:textId="52EAF8ED" w:rsidR="00DC1753" w:rsidRPr="00747A9A" w:rsidRDefault="00DC1753" w:rsidP="00334A7A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1C498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8529D6" w14:textId="60130004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, Range- </w:t>
            </w:r>
            <w:r w:rsidRPr="00747A9A">
              <w:rPr>
                <w:rFonts w:eastAsia="Times New Roman"/>
                <w:color w:val="000000"/>
                <w:lang w:val="en-IN" w:eastAsia="en-IN"/>
              </w:rPr>
              <w:t>0-68</w:t>
            </w:r>
            <w:r>
              <w:rPr>
                <w:rFonts w:eastAsia="Times New Roman"/>
                <w:color w:val="000000"/>
                <w:lang w:val="en-IN" w:eastAsia="en-IN"/>
              </w:rPr>
              <w:t>V</w:t>
            </w:r>
          </w:p>
        </w:tc>
      </w:tr>
      <w:tr w:rsidR="00DC1753" w:rsidRPr="00747A9A" w14:paraId="4B4B4471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739DF3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5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7F43BF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Actual Current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56F9BC" w14:textId="2C1DDCAC" w:rsidR="00DC1753" w:rsidRPr="00747A9A" w:rsidRDefault="00DC1753" w:rsidP="00334A7A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B78B2C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E07090" w14:textId="229242A2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  <w:r>
              <w:rPr>
                <w:rFonts w:eastAsia="Times New Roman"/>
                <w:color w:val="000000"/>
                <w:lang w:val="en-IN" w:eastAsia="en-IN"/>
              </w:rPr>
              <w:t xml:space="preserve"> Range-</w:t>
            </w:r>
            <w:r w:rsidRPr="00747A9A">
              <w:rPr>
                <w:rFonts w:eastAsia="Times New Roman"/>
                <w:color w:val="000000"/>
                <w:lang w:val="en-IN" w:eastAsia="en-IN"/>
              </w:rPr>
              <w:t>10-400</w:t>
            </w:r>
            <w:r>
              <w:rPr>
                <w:rFonts w:eastAsia="Times New Roman"/>
                <w:color w:val="000000"/>
                <w:lang w:val="en-IN" w:eastAsia="en-IN"/>
              </w:rPr>
              <w:t>A</w:t>
            </w:r>
          </w:p>
        </w:tc>
      </w:tr>
      <w:tr w:rsidR="00DC1753" w:rsidRPr="00747A9A" w14:paraId="7FB755B7" w14:textId="77777777" w:rsidTr="00DC1753">
        <w:trPr>
          <w:trHeight w:val="386"/>
        </w:trPr>
        <w:tc>
          <w:tcPr>
            <w:tcW w:w="86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D6DC2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6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862A0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Arc on Time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AC61FA" w14:textId="10A7805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78319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31DB4F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</w:p>
        </w:tc>
      </w:tr>
      <w:tr w:rsidR="00DC1753" w:rsidRPr="00747A9A" w14:paraId="40F78CEE" w14:textId="77777777" w:rsidTr="00DC1753">
        <w:trPr>
          <w:trHeight w:val="307"/>
        </w:trPr>
        <w:tc>
          <w:tcPr>
            <w:tcW w:w="86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603C86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FEC204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Hr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65C50F" w14:textId="04F33285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458D5E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8F16D36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C1753" w:rsidRPr="00747A9A" w14:paraId="28FEB526" w14:textId="77777777" w:rsidTr="00DC1753">
        <w:trPr>
          <w:trHeight w:val="307"/>
        </w:trPr>
        <w:tc>
          <w:tcPr>
            <w:tcW w:w="86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3E657E8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C74A21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in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73AEBB" w14:textId="00E5D28A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2EE23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BF9D34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C1753" w:rsidRPr="00747A9A" w14:paraId="165C8463" w14:textId="77777777" w:rsidTr="00DC1753">
        <w:trPr>
          <w:trHeight w:val="307"/>
        </w:trPr>
        <w:tc>
          <w:tcPr>
            <w:tcW w:w="86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E7843CD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CDF6DF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Sec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84BC53" w14:textId="0BCAB0C8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39AAF9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4D5256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</w:tr>
      <w:tr w:rsidR="00DC1753" w:rsidRPr="00747A9A" w14:paraId="6CD862D0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F86F4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7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9394C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Arc on reset switch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17FFC9" w14:textId="79ECA86B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BCA06F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234345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4C03476E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53C0F8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8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1ECA3A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Arc Force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440EEA2" w14:textId="07060C52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0F9557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AD17B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05890762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D82872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9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45CF4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Set Hot Start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BED7AE" w14:textId="0E134FD4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4FC4A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5A5C05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05BDB86F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ECECBA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0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28944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 xml:space="preserve">Mode selection 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398CC8B" w14:textId="15EA27AC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BDE58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55056C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1D1CE727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5936A4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1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9213E3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bookmarkStart w:id="0" w:name="_GoBack"/>
            <w:bookmarkEnd w:id="0"/>
            <w:r w:rsidRPr="00747A9A">
              <w:rPr>
                <w:rFonts w:eastAsia="Times New Roman"/>
                <w:color w:val="000000"/>
                <w:lang w:val="en-IN" w:eastAsia="en-IN"/>
              </w:rPr>
              <w:t>VRD switch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11AAEE" w14:textId="5300B90A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74088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D0A37D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6449E3FC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DC767E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2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AA9DF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Battery switch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13B1A4" w14:textId="5DC7A061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92D46A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30DEC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Mobile APP to Power Source</w:t>
            </w:r>
          </w:p>
        </w:tc>
      </w:tr>
      <w:tr w:rsidR="00DC1753" w:rsidRPr="00747A9A" w14:paraId="498D911F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C1ECE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3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679AA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 xml:space="preserve">Battery </w:t>
            </w:r>
            <w:r w:rsidRPr="00747A9A">
              <w:rPr>
                <w:rFonts w:eastAsia="Times New Roman"/>
                <w:color w:val="000000"/>
                <w:lang w:val="en-IN" w:eastAsia="en-IN"/>
              </w:rPr>
              <w:lastRenderedPageBreak/>
              <w:t xml:space="preserve">percentage         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A62469" w14:textId="4E608AB8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CF9CBA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8F9A1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 xml:space="preserve">Power Source to Mobile </w:t>
            </w:r>
            <w:r w:rsidRPr="00747A9A">
              <w:rPr>
                <w:rFonts w:eastAsia="Times New Roman"/>
                <w:color w:val="000000"/>
                <w:lang w:val="en-IN" w:eastAsia="en-IN"/>
              </w:rPr>
              <w:lastRenderedPageBreak/>
              <w:t>APP</w:t>
            </w:r>
          </w:p>
        </w:tc>
      </w:tr>
      <w:tr w:rsidR="00DC1753" w:rsidRPr="00747A9A" w14:paraId="6E8C9028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52103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lastRenderedPageBreak/>
              <w:t>14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04641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 xml:space="preserve">Battery temperature       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3242779" w14:textId="68B69ABE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0B0A2D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8B034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</w:p>
        </w:tc>
      </w:tr>
      <w:tr w:rsidR="00DC1753" w:rsidRPr="00747A9A" w14:paraId="18E71485" w14:textId="77777777" w:rsidTr="00DC1753">
        <w:trPr>
          <w:trHeight w:val="307"/>
        </w:trPr>
        <w:tc>
          <w:tcPr>
            <w:tcW w:w="86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83437F" w14:textId="77777777" w:rsidR="00DC1753" w:rsidRPr="00747A9A" w:rsidRDefault="00DC1753" w:rsidP="00DC1753">
            <w:pPr>
              <w:widowControl/>
              <w:autoSpaceDE/>
              <w:autoSpaceDN/>
              <w:jc w:val="right"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15</w:t>
            </w:r>
          </w:p>
        </w:tc>
        <w:tc>
          <w:tcPr>
            <w:tcW w:w="19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12771" w14:textId="77777777" w:rsidR="00DC1753" w:rsidRPr="00747A9A" w:rsidRDefault="00DC1753" w:rsidP="00DC1753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Battery Voltage</w:t>
            </w:r>
          </w:p>
        </w:tc>
        <w:tc>
          <w:tcPr>
            <w:tcW w:w="46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412FEC1" w14:textId="405B6C6D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</w:p>
        </w:tc>
        <w:tc>
          <w:tcPr>
            <w:tcW w:w="12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410BF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 </w:t>
            </w:r>
          </w:p>
        </w:tc>
        <w:tc>
          <w:tcPr>
            <w:tcW w:w="25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882459" w14:textId="77777777" w:rsidR="00DC1753" w:rsidRPr="00747A9A" w:rsidRDefault="00DC1753" w:rsidP="00772CD6">
            <w:pPr>
              <w:widowControl/>
              <w:autoSpaceDE/>
              <w:autoSpaceDN/>
              <w:rPr>
                <w:rFonts w:eastAsia="Times New Roman"/>
                <w:color w:val="000000"/>
                <w:lang w:val="en-IN" w:eastAsia="en-IN"/>
              </w:rPr>
            </w:pPr>
            <w:r w:rsidRPr="00747A9A">
              <w:rPr>
                <w:rFonts w:eastAsia="Times New Roman"/>
                <w:color w:val="000000"/>
                <w:lang w:val="en-IN" w:eastAsia="en-IN"/>
              </w:rPr>
              <w:t>Power Source to Mobile APP</w:t>
            </w:r>
          </w:p>
        </w:tc>
      </w:tr>
    </w:tbl>
    <w:p w14:paraId="250940B3" w14:textId="77777777" w:rsidR="0054724B" w:rsidRPr="004E3E11" w:rsidRDefault="0054724B" w:rsidP="00772CD6"/>
    <w:sectPr w:rsidR="0054724B" w:rsidRPr="004E3E11" w:rsidSect="009252F3">
      <w:headerReference w:type="default" r:id="rId8"/>
      <w:pgSz w:w="11900" w:h="16840"/>
      <w:pgMar w:top="1380" w:right="560" w:bottom="280" w:left="1100" w:header="332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8E4644" w14:textId="77777777" w:rsidR="00585184" w:rsidRDefault="00585184">
      <w:r>
        <w:separator/>
      </w:r>
    </w:p>
  </w:endnote>
  <w:endnote w:type="continuationSeparator" w:id="0">
    <w:p w14:paraId="17AD0630" w14:textId="77777777" w:rsidR="00585184" w:rsidRDefault="005851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E5E0E1A" w14:textId="77777777" w:rsidR="00585184" w:rsidRDefault="00585184">
      <w:r>
        <w:separator/>
      </w:r>
    </w:p>
  </w:footnote>
  <w:footnote w:type="continuationSeparator" w:id="0">
    <w:p w14:paraId="139FA6C2" w14:textId="77777777" w:rsidR="00585184" w:rsidRDefault="0058518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B1FA24" w14:textId="37C1E894" w:rsidR="00F724C9" w:rsidRDefault="00187990" w:rsidP="004E3E11">
    <w:pPr>
      <w:pStyle w:val="BodyText"/>
      <w:spacing w:line="14" w:lineRule="auto"/>
      <w:rPr>
        <w:sz w:val="20"/>
      </w:rPr>
    </w:pPr>
    <w:r>
      <w:rPr>
        <w:noProof/>
        <w:lang w:val="en-IN" w:eastAsia="en-IN"/>
      </w:rPr>
      <w:drawing>
        <wp:inline distT="0" distB="0" distL="0" distR="0" wp14:anchorId="2855E5EC" wp14:editId="78CEAB7E">
          <wp:extent cx="1200000" cy="720000"/>
          <wp:effectExtent l="0" t="0" r="635" b="4445"/>
          <wp:docPr id="2" name="Picture 2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DOR New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000" cy="72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942BC4"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119540A2" wp14:editId="0BC8F73F">
              <wp:simplePos x="0" y="0"/>
              <wp:positionH relativeFrom="page">
                <wp:posOffset>2600960</wp:posOffset>
              </wp:positionH>
              <wp:positionV relativeFrom="page">
                <wp:posOffset>198120</wp:posOffset>
              </wp:positionV>
              <wp:extent cx="3020060" cy="478790"/>
              <wp:effectExtent l="0" t="0" r="8890" b="1651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20060" cy="478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B25F05A" w14:textId="77777777" w:rsidR="00F724C9" w:rsidRDefault="008D7E18">
                          <w:pPr>
                            <w:spacing w:line="366" w:lineRule="exact"/>
                            <w:ind w:left="79"/>
                            <w:rPr>
                              <w:rFonts w:ascii="Times New Roman"/>
                              <w:b/>
                              <w:sz w:val="35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35"/>
                            </w:rPr>
                            <w:t>ADOR</w:t>
                          </w:r>
                          <w:r>
                            <w:rPr>
                              <w:rFonts w:ascii="Times New Roman"/>
                              <w:b/>
                              <w:spacing w:val="-2"/>
                              <w:sz w:val="35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35"/>
                            </w:rPr>
                            <w:t>WELDING LIMITED</w:t>
                          </w:r>
                        </w:p>
                        <w:p w14:paraId="7982B729" w14:textId="77777777" w:rsidR="00F724C9" w:rsidRDefault="008D7E18">
                          <w:pPr>
                            <w:spacing w:before="7"/>
                            <w:ind w:left="20"/>
                            <w:rPr>
                              <w:rFonts w:ascii="Times New Roman"/>
                              <w:b/>
                              <w:sz w:val="31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31"/>
                            </w:rPr>
                            <w:t>WELDING</w:t>
                          </w:r>
                          <w:r>
                            <w:rPr>
                              <w:rFonts w:ascii="Times New Roman"/>
                              <w:b/>
                              <w:spacing w:val="-6"/>
                              <w:sz w:val="3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31"/>
                            </w:rPr>
                            <w:t>EQUIPMENT</w:t>
                          </w:r>
                          <w:r>
                            <w:rPr>
                              <w:rFonts w:ascii="Times New Roman"/>
                              <w:b/>
                              <w:spacing w:val="-5"/>
                              <w:sz w:val="31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b/>
                              <w:sz w:val="31"/>
                            </w:rPr>
                            <w:t>GROUP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540A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4.8pt;margin-top:15.6pt;width:237.8pt;height:37.7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" filled="f" stroked="f">
              <v:textbox inset="0,0,0,0">
                <w:txbxContent>
                  <w:p w14:paraId="7B25F05A" w14:textId="77777777" w:rsidR="00F724C9" w:rsidRDefault="008D7E18">
                    <w:pPr>
                      <w:spacing w:line="366" w:lineRule="exact"/>
                      <w:ind w:left="79"/>
                      <w:rPr>
                        <w:rFonts w:ascii="Times New Roman"/>
                        <w:b/>
                        <w:sz w:val="35"/>
                      </w:rPr>
                    </w:pPr>
                    <w:r>
                      <w:rPr>
                        <w:rFonts w:ascii="Times New Roman"/>
                        <w:b/>
                        <w:sz w:val="35"/>
                      </w:rPr>
                      <w:t>ADOR</w:t>
                    </w:r>
                    <w:r>
                      <w:rPr>
                        <w:rFonts w:ascii="Times New Roman"/>
                        <w:b/>
                        <w:spacing w:val="-2"/>
                        <w:sz w:val="35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z w:val="35"/>
                      </w:rPr>
                      <w:t>WELDING LIMITED</w:t>
                    </w:r>
                  </w:p>
                  <w:p w14:paraId="7982B729" w14:textId="77777777" w:rsidR="00F724C9" w:rsidRDefault="008D7E18">
                    <w:pPr>
                      <w:spacing w:before="7"/>
                      <w:ind w:left="20"/>
                      <w:rPr>
                        <w:rFonts w:ascii="Times New Roman"/>
                        <w:b/>
                        <w:sz w:val="31"/>
                      </w:rPr>
                    </w:pPr>
                    <w:r>
                      <w:rPr>
                        <w:rFonts w:ascii="Times New Roman"/>
                        <w:b/>
                        <w:sz w:val="31"/>
                      </w:rPr>
                      <w:t>WELDING</w:t>
                    </w:r>
                    <w:r>
                      <w:rPr>
                        <w:rFonts w:ascii="Times New Roman"/>
                        <w:b/>
                        <w:spacing w:val="-6"/>
                        <w:sz w:val="31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z w:val="31"/>
                      </w:rPr>
                      <w:t>EQUIPMENT</w:t>
                    </w:r>
                    <w:r>
                      <w:rPr>
                        <w:rFonts w:ascii="Times New Roman"/>
                        <w:b/>
                        <w:spacing w:val="-5"/>
                        <w:sz w:val="31"/>
                      </w:rPr>
                      <w:t xml:space="preserve"> </w:t>
                    </w:r>
                    <w:r>
                      <w:rPr>
                        <w:rFonts w:ascii="Times New Roman"/>
                        <w:b/>
                        <w:sz w:val="31"/>
                      </w:rPr>
                      <w:t>GROUP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F28015A"/>
    <w:multiLevelType w:val="hybridMultilevel"/>
    <w:tmpl w:val="17903B16"/>
    <w:lvl w:ilvl="0" w:tplc="421822EE">
      <w:start w:val="1"/>
      <w:numFmt w:val="decimal"/>
      <w:lvlText w:val="%1."/>
      <w:lvlJc w:val="left"/>
      <w:pPr>
        <w:ind w:left="827" w:hanging="353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3"/>
        <w:szCs w:val="23"/>
        <w:lang w:val="en-US" w:eastAsia="en-US" w:bidi="ar-SA"/>
      </w:rPr>
    </w:lvl>
    <w:lvl w:ilvl="1" w:tplc="6CB84B4C">
      <w:numFmt w:val="bullet"/>
      <w:lvlText w:val=""/>
      <w:lvlJc w:val="left"/>
      <w:pPr>
        <w:ind w:left="1528" w:hanging="212"/>
      </w:pPr>
      <w:rPr>
        <w:rFonts w:ascii="Symbol" w:eastAsia="Symbol" w:hAnsi="Symbol" w:cs="Symbol" w:hint="default"/>
        <w:w w:val="100"/>
        <w:sz w:val="23"/>
        <w:szCs w:val="23"/>
        <w:lang w:val="en-US" w:eastAsia="en-US" w:bidi="ar-SA"/>
      </w:rPr>
    </w:lvl>
    <w:lvl w:ilvl="2" w:tplc="050AA0DA">
      <w:numFmt w:val="bullet"/>
      <w:lvlText w:val="•"/>
      <w:lvlJc w:val="left"/>
      <w:pPr>
        <w:ind w:left="2488" w:hanging="212"/>
      </w:pPr>
      <w:rPr>
        <w:rFonts w:hint="default"/>
        <w:lang w:val="en-US" w:eastAsia="en-US" w:bidi="ar-SA"/>
      </w:rPr>
    </w:lvl>
    <w:lvl w:ilvl="3" w:tplc="42BA2D7C">
      <w:numFmt w:val="bullet"/>
      <w:lvlText w:val="•"/>
      <w:lvlJc w:val="left"/>
      <w:pPr>
        <w:ind w:left="3457" w:hanging="212"/>
      </w:pPr>
      <w:rPr>
        <w:rFonts w:hint="default"/>
        <w:lang w:val="en-US" w:eastAsia="en-US" w:bidi="ar-SA"/>
      </w:rPr>
    </w:lvl>
    <w:lvl w:ilvl="4" w:tplc="5990505E">
      <w:numFmt w:val="bullet"/>
      <w:lvlText w:val="•"/>
      <w:lvlJc w:val="left"/>
      <w:pPr>
        <w:ind w:left="4426" w:hanging="212"/>
      </w:pPr>
      <w:rPr>
        <w:rFonts w:hint="default"/>
        <w:lang w:val="en-US" w:eastAsia="en-US" w:bidi="ar-SA"/>
      </w:rPr>
    </w:lvl>
    <w:lvl w:ilvl="5" w:tplc="8CB449B8">
      <w:numFmt w:val="bullet"/>
      <w:lvlText w:val="•"/>
      <w:lvlJc w:val="left"/>
      <w:pPr>
        <w:ind w:left="5395" w:hanging="212"/>
      </w:pPr>
      <w:rPr>
        <w:rFonts w:hint="default"/>
        <w:lang w:val="en-US" w:eastAsia="en-US" w:bidi="ar-SA"/>
      </w:rPr>
    </w:lvl>
    <w:lvl w:ilvl="6" w:tplc="A190AB74">
      <w:numFmt w:val="bullet"/>
      <w:lvlText w:val="•"/>
      <w:lvlJc w:val="left"/>
      <w:pPr>
        <w:ind w:left="6364" w:hanging="212"/>
      </w:pPr>
      <w:rPr>
        <w:rFonts w:hint="default"/>
        <w:lang w:val="en-US" w:eastAsia="en-US" w:bidi="ar-SA"/>
      </w:rPr>
    </w:lvl>
    <w:lvl w:ilvl="7" w:tplc="19C888E2">
      <w:numFmt w:val="bullet"/>
      <w:lvlText w:val="•"/>
      <w:lvlJc w:val="left"/>
      <w:pPr>
        <w:ind w:left="7333" w:hanging="212"/>
      </w:pPr>
      <w:rPr>
        <w:rFonts w:hint="default"/>
        <w:lang w:val="en-US" w:eastAsia="en-US" w:bidi="ar-SA"/>
      </w:rPr>
    </w:lvl>
    <w:lvl w:ilvl="8" w:tplc="CEF67138">
      <w:numFmt w:val="bullet"/>
      <w:lvlText w:val="•"/>
      <w:lvlJc w:val="left"/>
      <w:pPr>
        <w:ind w:left="8302" w:hanging="212"/>
      </w:pPr>
      <w:rPr>
        <w:rFonts w:hint="default"/>
        <w:lang w:val="en-US" w:eastAsia="en-US" w:bidi="ar-SA"/>
      </w:rPr>
    </w:lvl>
  </w:abstractNum>
  <w:abstractNum w:abstractNumId="1" w15:restartNumberingAfterBreak="0">
    <w:nsid w:val="3F6A1468"/>
    <w:multiLevelType w:val="hybridMultilevel"/>
    <w:tmpl w:val="0196127E"/>
    <w:lvl w:ilvl="0" w:tplc="DBCA561E">
      <w:start w:val="1"/>
      <w:numFmt w:val="decimal"/>
      <w:lvlText w:val="%1."/>
      <w:lvlJc w:val="left"/>
      <w:pPr>
        <w:ind w:left="827" w:hanging="353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3"/>
        <w:szCs w:val="23"/>
        <w:lang w:val="en-US" w:eastAsia="en-US" w:bidi="ar-SA"/>
      </w:rPr>
    </w:lvl>
    <w:lvl w:ilvl="1" w:tplc="4B74334C">
      <w:numFmt w:val="bullet"/>
      <w:lvlText w:val="•"/>
      <w:lvlJc w:val="left"/>
      <w:pPr>
        <w:ind w:left="1762" w:hanging="353"/>
      </w:pPr>
      <w:rPr>
        <w:rFonts w:hint="default"/>
        <w:lang w:val="en-US" w:eastAsia="en-US" w:bidi="ar-SA"/>
      </w:rPr>
    </w:lvl>
    <w:lvl w:ilvl="2" w:tplc="730641E6">
      <w:numFmt w:val="bullet"/>
      <w:lvlText w:val="•"/>
      <w:lvlJc w:val="left"/>
      <w:pPr>
        <w:ind w:left="2704" w:hanging="353"/>
      </w:pPr>
      <w:rPr>
        <w:rFonts w:hint="default"/>
        <w:lang w:val="en-US" w:eastAsia="en-US" w:bidi="ar-SA"/>
      </w:rPr>
    </w:lvl>
    <w:lvl w:ilvl="3" w:tplc="692AF4C6">
      <w:numFmt w:val="bullet"/>
      <w:lvlText w:val="•"/>
      <w:lvlJc w:val="left"/>
      <w:pPr>
        <w:ind w:left="3646" w:hanging="353"/>
      </w:pPr>
      <w:rPr>
        <w:rFonts w:hint="default"/>
        <w:lang w:val="en-US" w:eastAsia="en-US" w:bidi="ar-SA"/>
      </w:rPr>
    </w:lvl>
    <w:lvl w:ilvl="4" w:tplc="FFC83FC4">
      <w:numFmt w:val="bullet"/>
      <w:lvlText w:val="•"/>
      <w:lvlJc w:val="left"/>
      <w:pPr>
        <w:ind w:left="4588" w:hanging="353"/>
      </w:pPr>
      <w:rPr>
        <w:rFonts w:hint="default"/>
        <w:lang w:val="en-US" w:eastAsia="en-US" w:bidi="ar-SA"/>
      </w:rPr>
    </w:lvl>
    <w:lvl w:ilvl="5" w:tplc="B01A87A8">
      <w:numFmt w:val="bullet"/>
      <w:lvlText w:val="•"/>
      <w:lvlJc w:val="left"/>
      <w:pPr>
        <w:ind w:left="5530" w:hanging="353"/>
      </w:pPr>
      <w:rPr>
        <w:rFonts w:hint="default"/>
        <w:lang w:val="en-US" w:eastAsia="en-US" w:bidi="ar-SA"/>
      </w:rPr>
    </w:lvl>
    <w:lvl w:ilvl="6" w:tplc="CEF8A16E">
      <w:numFmt w:val="bullet"/>
      <w:lvlText w:val="•"/>
      <w:lvlJc w:val="left"/>
      <w:pPr>
        <w:ind w:left="6472" w:hanging="353"/>
      </w:pPr>
      <w:rPr>
        <w:rFonts w:hint="default"/>
        <w:lang w:val="en-US" w:eastAsia="en-US" w:bidi="ar-SA"/>
      </w:rPr>
    </w:lvl>
    <w:lvl w:ilvl="7" w:tplc="67B89020">
      <w:numFmt w:val="bullet"/>
      <w:lvlText w:val="•"/>
      <w:lvlJc w:val="left"/>
      <w:pPr>
        <w:ind w:left="7414" w:hanging="353"/>
      </w:pPr>
      <w:rPr>
        <w:rFonts w:hint="default"/>
        <w:lang w:val="en-US" w:eastAsia="en-US" w:bidi="ar-SA"/>
      </w:rPr>
    </w:lvl>
    <w:lvl w:ilvl="8" w:tplc="8160CDFA">
      <w:numFmt w:val="bullet"/>
      <w:lvlText w:val="•"/>
      <w:lvlJc w:val="left"/>
      <w:pPr>
        <w:ind w:left="8356" w:hanging="353"/>
      </w:pPr>
      <w:rPr>
        <w:rFonts w:hint="default"/>
        <w:lang w:val="en-US" w:eastAsia="en-US" w:bidi="ar-SA"/>
      </w:rPr>
    </w:lvl>
  </w:abstractNum>
  <w:abstractNum w:abstractNumId="2" w15:restartNumberingAfterBreak="0">
    <w:nsid w:val="4DF273B0"/>
    <w:multiLevelType w:val="hybridMultilevel"/>
    <w:tmpl w:val="EA7C1D2C"/>
    <w:lvl w:ilvl="0" w:tplc="6C72AED6">
      <w:start w:val="1"/>
      <w:numFmt w:val="decimal"/>
      <w:lvlText w:val="%1)"/>
      <w:lvlJc w:val="left"/>
      <w:pPr>
        <w:ind w:left="1780" w:hanging="252"/>
      </w:pPr>
      <w:rPr>
        <w:rFonts w:ascii="Times New Roman" w:eastAsia="Times New Roman" w:hAnsi="Times New Roman" w:cs="Times New Roman" w:hint="default"/>
        <w:spacing w:val="0"/>
        <w:w w:val="98"/>
        <w:sz w:val="23"/>
        <w:szCs w:val="23"/>
        <w:lang w:val="en-US" w:eastAsia="en-US" w:bidi="ar-SA"/>
      </w:rPr>
    </w:lvl>
    <w:lvl w:ilvl="1" w:tplc="D2C45D58">
      <w:numFmt w:val="bullet"/>
      <w:lvlText w:val="•"/>
      <w:lvlJc w:val="left"/>
      <w:pPr>
        <w:ind w:left="2626" w:hanging="252"/>
      </w:pPr>
      <w:rPr>
        <w:rFonts w:hint="default"/>
        <w:lang w:val="en-US" w:eastAsia="en-US" w:bidi="ar-SA"/>
      </w:rPr>
    </w:lvl>
    <w:lvl w:ilvl="2" w:tplc="8BC6946C">
      <w:numFmt w:val="bullet"/>
      <w:lvlText w:val="•"/>
      <w:lvlJc w:val="left"/>
      <w:pPr>
        <w:ind w:left="3472" w:hanging="252"/>
      </w:pPr>
      <w:rPr>
        <w:rFonts w:hint="default"/>
        <w:lang w:val="en-US" w:eastAsia="en-US" w:bidi="ar-SA"/>
      </w:rPr>
    </w:lvl>
    <w:lvl w:ilvl="3" w:tplc="9FF60DDE">
      <w:numFmt w:val="bullet"/>
      <w:lvlText w:val="•"/>
      <w:lvlJc w:val="left"/>
      <w:pPr>
        <w:ind w:left="4318" w:hanging="252"/>
      </w:pPr>
      <w:rPr>
        <w:rFonts w:hint="default"/>
        <w:lang w:val="en-US" w:eastAsia="en-US" w:bidi="ar-SA"/>
      </w:rPr>
    </w:lvl>
    <w:lvl w:ilvl="4" w:tplc="4EE2BE2C">
      <w:numFmt w:val="bullet"/>
      <w:lvlText w:val="•"/>
      <w:lvlJc w:val="left"/>
      <w:pPr>
        <w:ind w:left="5164" w:hanging="252"/>
      </w:pPr>
      <w:rPr>
        <w:rFonts w:hint="default"/>
        <w:lang w:val="en-US" w:eastAsia="en-US" w:bidi="ar-SA"/>
      </w:rPr>
    </w:lvl>
    <w:lvl w:ilvl="5" w:tplc="4E3A7622">
      <w:numFmt w:val="bullet"/>
      <w:lvlText w:val="•"/>
      <w:lvlJc w:val="left"/>
      <w:pPr>
        <w:ind w:left="6010" w:hanging="252"/>
      </w:pPr>
      <w:rPr>
        <w:rFonts w:hint="default"/>
        <w:lang w:val="en-US" w:eastAsia="en-US" w:bidi="ar-SA"/>
      </w:rPr>
    </w:lvl>
    <w:lvl w:ilvl="6" w:tplc="826CF192">
      <w:numFmt w:val="bullet"/>
      <w:lvlText w:val="•"/>
      <w:lvlJc w:val="left"/>
      <w:pPr>
        <w:ind w:left="6856" w:hanging="252"/>
      </w:pPr>
      <w:rPr>
        <w:rFonts w:hint="default"/>
        <w:lang w:val="en-US" w:eastAsia="en-US" w:bidi="ar-SA"/>
      </w:rPr>
    </w:lvl>
    <w:lvl w:ilvl="7" w:tplc="23861876">
      <w:numFmt w:val="bullet"/>
      <w:lvlText w:val="•"/>
      <w:lvlJc w:val="left"/>
      <w:pPr>
        <w:ind w:left="7702" w:hanging="252"/>
      </w:pPr>
      <w:rPr>
        <w:rFonts w:hint="default"/>
        <w:lang w:val="en-US" w:eastAsia="en-US" w:bidi="ar-SA"/>
      </w:rPr>
    </w:lvl>
    <w:lvl w:ilvl="8" w:tplc="B016EE3E">
      <w:numFmt w:val="bullet"/>
      <w:lvlText w:val="•"/>
      <w:lvlJc w:val="left"/>
      <w:pPr>
        <w:ind w:left="8548" w:hanging="252"/>
      </w:pPr>
      <w:rPr>
        <w:rFonts w:hint="default"/>
        <w:lang w:val="en-US" w:eastAsia="en-US" w:bidi="ar-SA"/>
      </w:rPr>
    </w:lvl>
  </w:abstractNum>
  <w:abstractNum w:abstractNumId="3" w15:restartNumberingAfterBreak="0">
    <w:nsid w:val="50D4152A"/>
    <w:multiLevelType w:val="hybridMultilevel"/>
    <w:tmpl w:val="666002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AE0EE1"/>
    <w:multiLevelType w:val="hybridMultilevel"/>
    <w:tmpl w:val="FABA5EA4"/>
    <w:lvl w:ilvl="0" w:tplc="8696B9B6">
      <w:start w:val="1"/>
      <w:numFmt w:val="decimal"/>
      <w:lvlText w:val="%1)"/>
      <w:lvlJc w:val="left"/>
      <w:pPr>
        <w:ind w:left="118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07" w:hanging="360"/>
      </w:pPr>
    </w:lvl>
    <w:lvl w:ilvl="2" w:tplc="4009001B" w:tentative="1">
      <w:start w:val="1"/>
      <w:numFmt w:val="lowerRoman"/>
      <w:lvlText w:val="%3."/>
      <w:lvlJc w:val="right"/>
      <w:pPr>
        <w:ind w:left="2627" w:hanging="180"/>
      </w:pPr>
    </w:lvl>
    <w:lvl w:ilvl="3" w:tplc="4009000F" w:tentative="1">
      <w:start w:val="1"/>
      <w:numFmt w:val="decimal"/>
      <w:lvlText w:val="%4."/>
      <w:lvlJc w:val="left"/>
      <w:pPr>
        <w:ind w:left="3347" w:hanging="360"/>
      </w:pPr>
    </w:lvl>
    <w:lvl w:ilvl="4" w:tplc="40090019" w:tentative="1">
      <w:start w:val="1"/>
      <w:numFmt w:val="lowerLetter"/>
      <w:lvlText w:val="%5."/>
      <w:lvlJc w:val="left"/>
      <w:pPr>
        <w:ind w:left="4067" w:hanging="360"/>
      </w:pPr>
    </w:lvl>
    <w:lvl w:ilvl="5" w:tplc="4009001B" w:tentative="1">
      <w:start w:val="1"/>
      <w:numFmt w:val="lowerRoman"/>
      <w:lvlText w:val="%6."/>
      <w:lvlJc w:val="right"/>
      <w:pPr>
        <w:ind w:left="4787" w:hanging="180"/>
      </w:pPr>
    </w:lvl>
    <w:lvl w:ilvl="6" w:tplc="4009000F" w:tentative="1">
      <w:start w:val="1"/>
      <w:numFmt w:val="decimal"/>
      <w:lvlText w:val="%7."/>
      <w:lvlJc w:val="left"/>
      <w:pPr>
        <w:ind w:left="5507" w:hanging="360"/>
      </w:pPr>
    </w:lvl>
    <w:lvl w:ilvl="7" w:tplc="40090019" w:tentative="1">
      <w:start w:val="1"/>
      <w:numFmt w:val="lowerLetter"/>
      <w:lvlText w:val="%8."/>
      <w:lvlJc w:val="left"/>
      <w:pPr>
        <w:ind w:left="6227" w:hanging="360"/>
      </w:pPr>
    </w:lvl>
    <w:lvl w:ilvl="8" w:tplc="4009001B" w:tentative="1">
      <w:start w:val="1"/>
      <w:numFmt w:val="lowerRoman"/>
      <w:lvlText w:val="%9."/>
      <w:lvlJc w:val="right"/>
      <w:pPr>
        <w:ind w:left="6947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sbQ0NTE1MzSyMDJU0lEKTi0uzszPAykwqgUA7YjTQCwAAAA="/>
  </w:docVars>
  <w:rsids>
    <w:rsidRoot w:val="00F724C9"/>
    <w:rsid w:val="0004392E"/>
    <w:rsid w:val="0005576C"/>
    <w:rsid w:val="0009791D"/>
    <w:rsid w:val="000A7D6C"/>
    <w:rsid w:val="000B0A53"/>
    <w:rsid w:val="000E4A73"/>
    <w:rsid w:val="000F3521"/>
    <w:rsid w:val="00127572"/>
    <w:rsid w:val="00130BEE"/>
    <w:rsid w:val="00153F85"/>
    <w:rsid w:val="00187605"/>
    <w:rsid w:val="00187990"/>
    <w:rsid w:val="00194D14"/>
    <w:rsid w:val="00196A54"/>
    <w:rsid w:val="001F069E"/>
    <w:rsid w:val="001F2A74"/>
    <w:rsid w:val="00223EB5"/>
    <w:rsid w:val="00226F84"/>
    <w:rsid w:val="002323CB"/>
    <w:rsid w:val="002750A6"/>
    <w:rsid w:val="002A3F57"/>
    <w:rsid w:val="002B2A2E"/>
    <w:rsid w:val="002E5E12"/>
    <w:rsid w:val="00313111"/>
    <w:rsid w:val="00334A7A"/>
    <w:rsid w:val="003713AF"/>
    <w:rsid w:val="00371740"/>
    <w:rsid w:val="00381C84"/>
    <w:rsid w:val="003901DB"/>
    <w:rsid w:val="003B7D46"/>
    <w:rsid w:val="003C72A5"/>
    <w:rsid w:val="003E0FB4"/>
    <w:rsid w:val="003F3455"/>
    <w:rsid w:val="00405358"/>
    <w:rsid w:val="004154E6"/>
    <w:rsid w:val="00422351"/>
    <w:rsid w:val="00446E10"/>
    <w:rsid w:val="00471B2C"/>
    <w:rsid w:val="0048044F"/>
    <w:rsid w:val="004D534F"/>
    <w:rsid w:val="004E3E11"/>
    <w:rsid w:val="005229F6"/>
    <w:rsid w:val="0054724B"/>
    <w:rsid w:val="00557C5B"/>
    <w:rsid w:val="00574E1D"/>
    <w:rsid w:val="00577077"/>
    <w:rsid w:val="00585184"/>
    <w:rsid w:val="005B34EF"/>
    <w:rsid w:val="00604FD0"/>
    <w:rsid w:val="00612CDE"/>
    <w:rsid w:val="006545E6"/>
    <w:rsid w:val="00694849"/>
    <w:rsid w:val="006B218F"/>
    <w:rsid w:val="006B4E4A"/>
    <w:rsid w:val="006D1433"/>
    <w:rsid w:val="006E4883"/>
    <w:rsid w:val="00723727"/>
    <w:rsid w:val="0074751D"/>
    <w:rsid w:val="00747A9A"/>
    <w:rsid w:val="00755DD7"/>
    <w:rsid w:val="00764953"/>
    <w:rsid w:val="00772CD6"/>
    <w:rsid w:val="007768F5"/>
    <w:rsid w:val="007C2B05"/>
    <w:rsid w:val="007C4871"/>
    <w:rsid w:val="007E1BD0"/>
    <w:rsid w:val="007E1D60"/>
    <w:rsid w:val="007F1BF8"/>
    <w:rsid w:val="00806217"/>
    <w:rsid w:val="00870B77"/>
    <w:rsid w:val="00881F9A"/>
    <w:rsid w:val="008850C4"/>
    <w:rsid w:val="008D7E18"/>
    <w:rsid w:val="00906D0E"/>
    <w:rsid w:val="0091110E"/>
    <w:rsid w:val="00913A89"/>
    <w:rsid w:val="00913BD4"/>
    <w:rsid w:val="00924E45"/>
    <w:rsid w:val="009252F3"/>
    <w:rsid w:val="00942BC4"/>
    <w:rsid w:val="00943D06"/>
    <w:rsid w:val="009C6C9C"/>
    <w:rsid w:val="009F548F"/>
    <w:rsid w:val="00A33428"/>
    <w:rsid w:val="00A5611C"/>
    <w:rsid w:val="00A7551B"/>
    <w:rsid w:val="00AA6C5B"/>
    <w:rsid w:val="00AB1892"/>
    <w:rsid w:val="00AB309F"/>
    <w:rsid w:val="00AE0D02"/>
    <w:rsid w:val="00AF587D"/>
    <w:rsid w:val="00B241E4"/>
    <w:rsid w:val="00B31AC2"/>
    <w:rsid w:val="00B44430"/>
    <w:rsid w:val="00B6791F"/>
    <w:rsid w:val="00B861DB"/>
    <w:rsid w:val="00B86ECC"/>
    <w:rsid w:val="00B93580"/>
    <w:rsid w:val="00BF3A32"/>
    <w:rsid w:val="00C373D9"/>
    <w:rsid w:val="00C47688"/>
    <w:rsid w:val="00C56044"/>
    <w:rsid w:val="00C608B8"/>
    <w:rsid w:val="00C60D5F"/>
    <w:rsid w:val="00C903CB"/>
    <w:rsid w:val="00CA2EF8"/>
    <w:rsid w:val="00CC0053"/>
    <w:rsid w:val="00CD7F2E"/>
    <w:rsid w:val="00D00535"/>
    <w:rsid w:val="00D150F3"/>
    <w:rsid w:val="00D63A84"/>
    <w:rsid w:val="00D641F5"/>
    <w:rsid w:val="00D77FF9"/>
    <w:rsid w:val="00DA31C8"/>
    <w:rsid w:val="00DB568D"/>
    <w:rsid w:val="00DC05D5"/>
    <w:rsid w:val="00DC1753"/>
    <w:rsid w:val="00DE0B09"/>
    <w:rsid w:val="00DE393E"/>
    <w:rsid w:val="00DE49EC"/>
    <w:rsid w:val="00DF17F1"/>
    <w:rsid w:val="00E97D6D"/>
    <w:rsid w:val="00EA762D"/>
    <w:rsid w:val="00EC286E"/>
    <w:rsid w:val="00F02493"/>
    <w:rsid w:val="00F51571"/>
    <w:rsid w:val="00F724C9"/>
    <w:rsid w:val="00F82C03"/>
    <w:rsid w:val="00FB47C2"/>
    <w:rsid w:val="00FE2CE7"/>
    <w:rsid w:val="00FE7A61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D95EB23"/>
  <w15:docId w15:val="{64E51544-3607-45A6-A947-31D39E005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52F3"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rsid w:val="009252F3"/>
    <w:pPr>
      <w:spacing w:before="1"/>
      <w:ind w:left="20"/>
      <w:outlineLvl w:val="0"/>
    </w:pPr>
    <w:rPr>
      <w:rFonts w:ascii="Times New Roman" w:eastAsia="Times New Roman" w:hAnsi="Times New Roman" w:cs="Times New Roman"/>
      <w:b/>
      <w:bCs/>
      <w:sz w:val="31"/>
      <w:szCs w:val="31"/>
      <w:u w:val="single" w:color="000000"/>
    </w:rPr>
  </w:style>
  <w:style w:type="paragraph" w:styleId="Heading2">
    <w:name w:val="heading 2"/>
    <w:basedOn w:val="Normal"/>
    <w:uiPriority w:val="9"/>
    <w:unhideWhenUsed/>
    <w:qFormat/>
    <w:rsid w:val="009252F3"/>
    <w:pPr>
      <w:ind w:left="827"/>
      <w:outlineLvl w:val="1"/>
    </w:pPr>
    <w:rPr>
      <w:rFonts w:ascii="Times New Roman" w:eastAsia="Times New Roman" w:hAnsi="Times New Roman" w:cs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9252F3"/>
    <w:rPr>
      <w:rFonts w:ascii="Times New Roman" w:eastAsia="Times New Roman" w:hAnsi="Times New Roman" w:cs="Times New Roman"/>
      <w:sz w:val="23"/>
      <w:szCs w:val="23"/>
    </w:rPr>
  </w:style>
  <w:style w:type="paragraph" w:styleId="Title">
    <w:name w:val="Title"/>
    <w:basedOn w:val="Normal"/>
    <w:uiPriority w:val="10"/>
    <w:qFormat/>
    <w:rsid w:val="009252F3"/>
    <w:pPr>
      <w:spacing w:line="366" w:lineRule="exact"/>
      <w:ind w:left="79"/>
    </w:pPr>
    <w:rPr>
      <w:rFonts w:ascii="Times New Roman" w:eastAsia="Times New Roman" w:hAnsi="Times New Roman" w:cs="Times New Roman"/>
      <w:b/>
      <w:bCs/>
      <w:sz w:val="35"/>
      <w:szCs w:val="35"/>
    </w:rPr>
  </w:style>
  <w:style w:type="paragraph" w:styleId="ListParagraph">
    <w:name w:val="List Paragraph"/>
    <w:basedOn w:val="Normal"/>
    <w:uiPriority w:val="1"/>
    <w:qFormat/>
    <w:rsid w:val="009252F3"/>
    <w:pPr>
      <w:spacing w:before="4"/>
      <w:ind w:left="827" w:hanging="354"/>
    </w:pPr>
    <w:rPr>
      <w:rFonts w:ascii="Times New Roman" w:eastAsia="Times New Roman" w:hAnsi="Times New Roman" w:cs="Times New Roman"/>
    </w:rPr>
  </w:style>
  <w:style w:type="paragraph" w:customStyle="1" w:styleId="TableParagraph">
    <w:name w:val="Table Paragraph"/>
    <w:basedOn w:val="Normal"/>
    <w:uiPriority w:val="1"/>
    <w:qFormat/>
    <w:rsid w:val="009252F3"/>
  </w:style>
  <w:style w:type="paragraph" w:styleId="Header">
    <w:name w:val="header"/>
    <w:basedOn w:val="Normal"/>
    <w:link w:val="HeaderChar"/>
    <w:uiPriority w:val="99"/>
    <w:unhideWhenUsed/>
    <w:rsid w:val="0018799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7990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8799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7990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EA76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E1BD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1BD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0414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7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57D6C2-71A1-4CB0-A561-F5F811897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5</Words>
  <Characters>105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ocurement Specs for  CHAMP 200_PROC79-152-63.docx</vt:lpstr>
    </vt:vector>
  </TitlesOfParts>
  <Company/>
  <LinksUpToDate>false</LinksUpToDate>
  <CharactersWithSpaces>12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ocurement Specs for  CHAMP 200_PROC79-152-63.docx</dc:title>
  <dc:creator>ND02</dc:creator>
  <cp:lastModifiedBy>Mayuri Kale</cp:lastModifiedBy>
  <cp:revision>2</cp:revision>
  <dcterms:created xsi:type="dcterms:W3CDTF">2023-08-10T08:47:00Z</dcterms:created>
  <dcterms:modified xsi:type="dcterms:W3CDTF">2023-08-10T0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22-02-07T00:00:00Z</vt:filetime>
  </property>
</Properties>
</file>